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60488418" w:rsidR="007B4EB8" w:rsidRPr="00EA057E" w:rsidRDefault="007B4EB8" w:rsidP="007B4EB8">
      <w:pPr>
        <w:pStyle w:val="1"/>
        <w:jc w:val="center"/>
        <w:rPr>
          <w:lang w:val="bg-BG"/>
        </w:rPr>
      </w:pPr>
      <w:r>
        <w:t xml:space="preserve">Lab: </w:t>
      </w:r>
      <w:r w:rsidR="00F1289E">
        <w:t>While</w:t>
      </w:r>
      <w:r>
        <w:t xml:space="preserve"> Loop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7" w:history="1">
        <w:r w:rsidRPr="00F37EB6">
          <w:rPr>
            <w:rStyle w:val="a3"/>
            <w:u w:val="none"/>
          </w:rPr>
          <w:t xml:space="preserve"> </w:t>
        </w:r>
        <w:r w:rsidRPr="00FF3E01">
          <w:rPr>
            <w:rStyle w:val="a3"/>
          </w:rPr>
          <w:t xml:space="preserve">"Programming </w:t>
        </w:r>
        <w:r>
          <w:rPr>
            <w:rStyle w:val="a3"/>
          </w:rPr>
          <w:t>Fundamentals and Unit Testing</w:t>
        </w:r>
        <w:r w:rsidRPr="00FF3E01">
          <w:rPr>
            <w:rStyle w:val="a3"/>
          </w:rPr>
          <w:t xml:space="preserve">" @ </w:t>
        </w:r>
        <w:r w:rsidRPr="00FF3E01">
          <w:rPr>
            <w:rStyle w:val="a3"/>
            <w:noProof/>
          </w:rPr>
          <w:t>SoftUni</w:t>
        </w:r>
      </w:hyperlink>
      <w:r w:rsidRPr="00FF3E01">
        <w:t>.</w:t>
      </w:r>
    </w:p>
    <w:p w14:paraId="300C7D9D" w14:textId="1ADF9737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 w:rsidR="00F1289E" w:rsidRPr="00F1289E">
          <w:rPr>
            <w:rStyle w:val="a3"/>
          </w:rPr>
          <w:t>https://judge.softuni.org/Contests/4408</w:t>
        </w:r>
      </w:hyperlink>
    </w:p>
    <w:p w14:paraId="16843B06" w14:textId="611097BF" w:rsidR="00F1289E" w:rsidRPr="00F1289E" w:rsidRDefault="00F1289E" w:rsidP="00F1289E">
      <w:pPr>
        <w:pStyle w:val="2"/>
        <w:numPr>
          <w:ilvl w:val="0"/>
          <w:numId w:val="2"/>
        </w:numPr>
      </w:pPr>
      <w:r>
        <w:t>Decreasing Numbers</w:t>
      </w:r>
    </w:p>
    <w:p w14:paraId="79119C5C" w14:textId="0765AA60" w:rsidR="00F1289E" w:rsidRDefault="00C42D6A" w:rsidP="00F1289E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 w:rsidR="00F1289E">
        <w:rPr>
          <w:rFonts w:cstheme="minorHAnsi"/>
        </w:rPr>
        <w:t>:</w:t>
      </w:r>
    </w:p>
    <w:p w14:paraId="6245E16A" w14:textId="271DCD8D" w:rsidR="00F1289E" w:rsidRPr="00F1289E" w:rsidRDefault="00F1289E" w:rsidP="00F1289E">
      <w:pPr>
        <w:pStyle w:val="a5"/>
        <w:numPr>
          <w:ilvl w:val="0"/>
          <w:numId w:val="11"/>
        </w:numPr>
        <w:rPr>
          <w:rFonts w:cstheme="minorHAnsi"/>
        </w:rPr>
      </w:pPr>
      <w:r>
        <w:rPr>
          <w:rFonts w:cstheme="minorHAnsi"/>
        </w:rPr>
        <w:t xml:space="preserve">Reads an integer number </w:t>
      </w:r>
      <w:r>
        <w:rPr>
          <w:rFonts w:cstheme="minorHAnsi"/>
          <w:b/>
          <w:bCs/>
        </w:rPr>
        <w:t>N</w:t>
      </w:r>
    </w:p>
    <w:p w14:paraId="04CAE7B6" w14:textId="7955B878" w:rsidR="00F1289E" w:rsidRPr="00F1289E" w:rsidRDefault="00F1289E" w:rsidP="00F1289E">
      <w:pPr>
        <w:numPr>
          <w:ilvl w:val="0"/>
          <w:numId w:val="11"/>
        </w:numPr>
        <w:rPr>
          <w:lang w:val="bg-BG"/>
        </w:rPr>
      </w:pPr>
      <w:r w:rsidRPr="00F1289E">
        <w:t>Print the numbers</w:t>
      </w:r>
      <w:r>
        <w:t xml:space="preserve"> from</w:t>
      </w:r>
      <w:r w:rsidRPr="00F1289E">
        <w:t xml:space="preserve"> </w:t>
      </w:r>
      <w:r>
        <w:rPr>
          <w:b/>
          <w:bCs/>
        </w:rPr>
        <w:t>N</w:t>
      </w:r>
      <w:r w:rsidRPr="00F1289E">
        <w:rPr>
          <w:b/>
          <w:bCs/>
        </w:rPr>
        <w:t xml:space="preserve"> </w:t>
      </w:r>
      <w:r>
        <w:rPr>
          <w:b/>
          <w:bCs/>
        </w:rPr>
        <w:t>down to</w:t>
      </w:r>
      <w:r w:rsidRPr="00F1289E">
        <w:rPr>
          <w:b/>
          <w:bCs/>
        </w:rPr>
        <w:t xml:space="preserve"> 1</w:t>
      </w:r>
      <w:r w:rsidR="00275964">
        <w:rPr>
          <w:b/>
          <w:bCs/>
        </w:rPr>
        <w:t xml:space="preserve"> (inclusively)</w:t>
      </w:r>
      <w:r>
        <w:rPr>
          <w:b/>
          <w:bCs/>
        </w:rPr>
        <w:t xml:space="preserve">, </w:t>
      </w:r>
      <w:r w:rsidRPr="00F1289E">
        <w:t>each on separate line</w:t>
      </w:r>
    </w:p>
    <w:p w14:paraId="552589C4" w14:textId="782FB865" w:rsidR="00F1289E" w:rsidRPr="00F1289E" w:rsidRDefault="00F1289E" w:rsidP="00F1289E">
      <w:pPr>
        <w:pStyle w:val="a5"/>
        <w:ind w:left="142"/>
        <w:rPr>
          <w:rFonts w:cstheme="minorHAnsi"/>
        </w:rPr>
      </w:pPr>
      <w:r w:rsidRPr="00F1289E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N will always be bigger than 1.</w:t>
      </w:r>
    </w:p>
    <w:p w14:paraId="28A41668" w14:textId="77777777" w:rsidR="000237A0" w:rsidRPr="000237A0" w:rsidRDefault="000237A0" w:rsidP="000237A0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0237A0" w:rsidRPr="00FF3E01" w14:paraId="0A902DEB" w14:textId="77777777" w:rsidTr="000237A0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0237A0">
        <w:trPr>
          <w:trHeight w:val="552"/>
        </w:trPr>
        <w:tc>
          <w:tcPr>
            <w:tcW w:w="1234" w:type="dxa"/>
            <w:shd w:val="clear" w:color="auto" w:fill="auto"/>
          </w:tcPr>
          <w:p w14:paraId="4DDC3B0B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57907A0" w14:textId="7F1113F9" w:rsidR="000237A0" w:rsidRPr="00EA057E" w:rsidRDefault="000237A0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92" w:type="dxa"/>
            <w:shd w:val="clear" w:color="auto" w:fill="auto"/>
          </w:tcPr>
          <w:p w14:paraId="3CEB503E" w14:textId="567B77A3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A26589E" w14:textId="77777777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255507F5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2DAF425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F267956" w14:textId="04D51559" w:rsidR="00F1289E" w:rsidRPr="00EA057E" w:rsidRDefault="00F1289E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EA7158A" w14:textId="17F396CE" w:rsidR="000237A0" w:rsidRPr="00FF3E01" w:rsidRDefault="00F1289E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37A0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5D3EA94A" w14:textId="77777777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47AADB1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386FF4D4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AF22D05" w14:textId="3A103BBD" w:rsidR="00F1289E" w:rsidRPr="00EA057E" w:rsidRDefault="00F1289E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A905F5A" w14:textId="20CF3109" w:rsidR="000237A0" w:rsidRDefault="00F1289E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03E7B6A" w14:textId="2A386E36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75" w:type="dxa"/>
            <w:shd w:val="clear" w:color="auto" w:fill="auto"/>
          </w:tcPr>
          <w:p w14:paraId="0E33ADD5" w14:textId="565F6772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51063C5" w14:textId="52BAEF06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870909F" w14:textId="75683C82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3AE6457B" w14:textId="554CF6F4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4AAD55F" w14:textId="2802E9A5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12CA20E2" w14:textId="3E00D6C9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8115EE9" w14:textId="4954DACA" w:rsidR="000237A0" w:rsidRP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</w:tbl>
    <w:p w14:paraId="459CBA4E" w14:textId="77777777" w:rsidR="000237A0" w:rsidRPr="000237A0" w:rsidRDefault="000237A0" w:rsidP="000237A0">
      <w:pPr>
        <w:rPr>
          <w:rFonts w:cstheme="minorHAnsi"/>
        </w:rPr>
      </w:pPr>
    </w:p>
    <w:p w14:paraId="4D7F2D3F" w14:textId="46E90BAB" w:rsidR="00654354" w:rsidRDefault="004B2BAA" w:rsidP="00654354">
      <w:pPr>
        <w:pStyle w:val="2"/>
        <w:numPr>
          <w:ilvl w:val="0"/>
          <w:numId w:val="2"/>
        </w:numPr>
      </w:pPr>
      <w:r>
        <w:t>Odd Number</w:t>
      </w:r>
    </w:p>
    <w:p w14:paraId="0236076E" w14:textId="356359BA" w:rsidR="004B2BAA" w:rsidRPr="004B2BAA" w:rsidRDefault="004B2BAA" w:rsidP="004B2BAA">
      <w:pPr>
        <w:rPr>
          <w:lang w:val="bg-BG"/>
        </w:rPr>
      </w:pPr>
      <w:r w:rsidRPr="004B2BAA">
        <w:t xml:space="preserve">Write a program to </w:t>
      </w:r>
      <w:r w:rsidRPr="004B2BAA">
        <w:rPr>
          <w:b/>
          <w:bCs/>
        </w:rPr>
        <w:t>enter an odd number</w:t>
      </w:r>
      <w:r>
        <w:rPr>
          <w:b/>
          <w:bCs/>
        </w:rPr>
        <w:t>:</w:t>
      </w:r>
    </w:p>
    <w:p w14:paraId="5D8AE2D9" w14:textId="77777777" w:rsidR="004B2BAA" w:rsidRPr="004B2BAA" w:rsidRDefault="004B2BAA" w:rsidP="004B2BAA">
      <w:pPr>
        <w:numPr>
          <w:ilvl w:val="1"/>
          <w:numId w:val="2"/>
        </w:numPr>
        <w:rPr>
          <w:lang w:val="bg-BG"/>
        </w:rPr>
      </w:pPr>
      <w:r w:rsidRPr="004B2BAA">
        <w:t xml:space="preserve">Read numbers from the console until an </w:t>
      </w:r>
      <w:r w:rsidRPr="004B2BAA">
        <w:rPr>
          <w:b/>
          <w:bCs/>
        </w:rPr>
        <w:t>odd number</w:t>
      </w:r>
      <w:r w:rsidRPr="004B2BAA">
        <w:t xml:space="preserve"> is entered</w:t>
      </w:r>
    </w:p>
    <w:p w14:paraId="3742E7F1" w14:textId="77777777" w:rsidR="004B2BAA" w:rsidRPr="004B2BAA" w:rsidRDefault="004B2BAA" w:rsidP="004B2BAA">
      <w:pPr>
        <w:numPr>
          <w:ilvl w:val="1"/>
          <w:numId w:val="2"/>
        </w:numPr>
        <w:rPr>
          <w:lang w:val="bg-BG"/>
        </w:rPr>
      </w:pPr>
      <w:r w:rsidRPr="004B2BAA">
        <w:t xml:space="preserve">Print the </w:t>
      </w:r>
      <w:r w:rsidRPr="004B2BAA">
        <w:rPr>
          <w:b/>
          <w:bCs/>
        </w:rPr>
        <w:t>odd</w:t>
      </w:r>
      <w:r w:rsidRPr="004B2BAA">
        <w:t xml:space="preserve"> number as output</w:t>
      </w:r>
    </w:p>
    <w:p w14:paraId="6130F137" w14:textId="662AD745" w:rsidR="0099038B" w:rsidRPr="0099038B" w:rsidRDefault="0099038B" w:rsidP="0099038B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9038B" w:rsidRPr="00FF3E01" w14:paraId="61AA8707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76D98CE" w14:textId="77777777" w:rsidR="0099038B" w:rsidRPr="00FF3E01" w:rsidRDefault="0099038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28BF757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9CC302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5EF20E0C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711D8F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BD908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D5ECDEE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0F0E75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38B" w:rsidRPr="00FF3E01" w14:paraId="6D167043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3DF19CF9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2</w:t>
            </w:r>
          </w:p>
          <w:p w14:paraId="791FCA28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4</w:t>
            </w:r>
          </w:p>
          <w:p w14:paraId="539B483B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8</w:t>
            </w:r>
          </w:p>
          <w:p w14:paraId="4F171489" w14:textId="2331F768" w:rsidR="0099038B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  <w:color w:val="FF0000"/>
                <w:lang w:val="bg-BG"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892" w:type="dxa"/>
            <w:shd w:val="clear" w:color="auto" w:fill="auto"/>
          </w:tcPr>
          <w:p w14:paraId="320F77ED" w14:textId="2E703F1D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1678853C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4270812" w14:textId="7689C0FB" w:rsidR="0099038B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5</w:t>
            </w:r>
            <w:r w:rsidR="0099038B" w:rsidRPr="004B2BAA">
              <w:rPr>
                <w:rFonts w:ascii="Consolas" w:hAnsi="Consolas"/>
                <w:b/>
                <w:bCs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260564A9" w14:textId="0380DE7B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7F37399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FCC3DAC" w14:textId="77777777" w:rsidR="0099038B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F95FD58" w14:textId="77777777" w:rsidR="004B2BAA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67360BBA" w14:textId="77777777" w:rsidR="004B2BAA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C2308E2" w14:textId="299ABDEE" w:rsidR="004B2BAA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23</w:t>
            </w:r>
          </w:p>
        </w:tc>
        <w:tc>
          <w:tcPr>
            <w:tcW w:w="875" w:type="dxa"/>
            <w:shd w:val="clear" w:color="auto" w:fill="auto"/>
          </w:tcPr>
          <w:p w14:paraId="730A4C1A" w14:textId="343C6CEE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3</w:t>
            </w:r>
          </w:p>
        </w:tc>
      </w:tr>
    </w:tbl>
    <w:p w14:paraId="16B1143B" w14:textId="77777777" w:rsidR="00654354" w:rsidRPr="00654354" w:rsidRDefault="00654354" w:rsidP="00654354"/>
    <w:p w14:paraId="53D2F3C4" w14:textId="04D18AB1" w:rsidR="00261E86" w:rsidRDefault="00261E86" w:rsidP="00261E86">
      <w:pPr>
        <w:pStyle w:val="2"/>
        <w:numPr>
          <w:ilvl w:val="0"/>
          <w:numId w:val="2"/>
        </w:numPr>
      </w:pPr>
      <w:r>
        <w:t>Sequence 2k + 1</w:t>
      </w:r>
    </w:p>
    <w:p w14:paraId="627078D7" w14:textId="77777777" w:rsidR="00261E86" w:rsidRPr="00261E86" w:rsidRDefault="00261E86" w:rsidP="00261E86">
      <w:pPr>
        <w:rPr>
          <w:lang w:val="bg-BG"/>
        </w:rPr>
      </w:pPr>
      <w:r w:rsidRPr="00261E86">
        <w:t xml:space="preserve">Write a program to print a </w:t>
      </w:r>
      <w:r w:rsidRPr="00261E86">
        <w:rPr>
          <w:b/>
          <w:bCs/>
        </w:rPr>
        <w:t>sequence of numbers</w:t>
      </w:r>
      <w:r w:rsidRPr="00261E86">
        <w:t>:</w:t>
      </w:r>
    </w:p>
    <w:p w14:paraId="0FD8C3DF" w14:textId="77777777" w:rsidR="00261E86" w:rsidRPr="00261E86" w:rsidRDefault="00261E86" w:rsidP="00261E86">
      <w:pPr>
        <w:pStyle w:val="a5"/>
        <w:numPr>
          <w:ilvl w:val="1"/>
          <w:numId w:val="2"/>
        </w:numPr>
        <w:rPr>
          <w:lang w:val="bg-BG"/>
        </w:rPr>
      </w:pPr>
      <w:r w:rsidRPr="00261E86">
        <w:lastRenderedPageBreak/>
        <w:t xml:space="preserve">The first number is </w:t>
      </w:r>
      <w:r w:rsidRPr="00261E86">
        <w:rPr>
          <w:b/>
          <w:bCs/>
        </w:rPr>
        <w:t>1</w:t>
      </w:r>
    </w:p>
    <w:p w14:paraId="09DF0DD8" w14:textId="77777777" w:rsidR="00261E86" w:rsidRPr="00261E86" w:rsidRDefault="00261E86" w:rsidP="00261E86">
      <w:pPr>
        <w:pStyle w:val="a5"/>
        <w:numPr>
          <w:ilvl w:val="1"/>
          <w:numId w:val="2"/>
        </w:numPr>
        <w:rPr>
          <w:lang w:val="bg-BG"/>
        </w:rPr>
      </w:pPr>
      <w:r w:rsidRPr="00261E86">
        <w:t xml:space="preserve">Each next number is </w:t>
      </w:r>
      <w:r w:rsidRPr="00261E86">
        <w:rPr>
          <w:b/>
          <w:bCs/>
        </w:rPr>
        <w:t>2 times the previous number + 1</w:t>
      </w:r>
    </w:p>
    <w:p w14:paraId="4D22C40D" w14:textId="24F59FA0" w:rsidR="00261E86" w:rsidRPr="00261E86" w:rsidRDefault="00261E86" w:rsidP="00261E86">
      <w:pPr>
        <w:pStyle w:val="a5"/>
        <w:numPr>
          <w:ilvl w:val="1"/>
          <w:numId w:val="2"/>
        </w:numPr>
        <w:rPr>
          <w:lang w:val="bg-BG"/>
        </w:rPr>
      </w:pPr>
      <w:r w:rsidRPr="00261E86">
        <w:t>Read an integer</w:t>
      </w:r>
      <w:r>
        <w:t xml:space="preserve"> number</w:t>
      </w:r>
      <w:r w:rsidRPr="00261E86">
        <w:t xml:space="preserve"> </w:t>
      </w:r>
      <w:r w:rsidRPr="00261E86">
        <w:rPr>
          <w:b/>
          <w:bCs/>
        </w:rPr>
        <w:t>n</w:t>
      </w:r>
      <w:r w:rsidRPr="00261E86">
        <w:t xml:space="preserve"> from the console – the max number</w:t>
      </w:r>
    </w:p>
    <w:p w14:paraId="7A25A9D6" w14:textId="4D1CEAAA" w:rsidR="0081243A" w:rsidRPr="00AC255B" w:rsidRDefault="00261E86" w:rsidP="00261E86">
      <w:pPr>
        <w:pStyle w:val="a5"/>
        <w:numPr>
          <w:ilvl w:val="1"/>
          <w:numId w:val="2"/>
        </w:numPr>
      </w:pPr>
      <w:r w:rsidRPr="00261E86">
        <w:t xml:space="preserve">Print the </w:t>
      </w:r>
      <w:r w:rsidRPr="00261E86">
        <w:rPr>
          <w:b/>
          <w:bCs/>
        </w:rPr>
        <w:t>elements of the sequence</w:t>
      </w:r>
      <w:r>
        <w:rPr>
          <w:b/>
          <w:bCs/>
        </w:rPr>
        <w:t xml:space="preserve"> (starting with 1)</w:t>
      </w:r>
      <w:r w:rsidRPr="00261E86">
        <w:t xml:space="preserve">, which are </w:t>
      </w:r>
      <w:r w:rsidRPr="00261E86">
        <w:rPr>
          <w:b/>
          <w:bCs/>
        </w:rPr>
        <w:t>≤ n</w:t>
      </w:r>
    </w:p>
    <w:p w14:paraId="234A9B15" w14:textId="77777777" w:rsidR="00AC255B" w:rsidRPr="0099038B" w:rsidRDefault="00AC255B" w:rsidP="00AC255B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AC255B" w:rsidRPr="00FF3E01" w14:paraId="73B5E61F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02C42A2" w14:textId="77777777" w:rsidR="00AC255B" w:rsidRPr="00FF3E01" w:rsidRDefault="00AC255B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3D04F7B3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9F6660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3827124B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DF5A189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342F0E4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A2038CA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612F6EAE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C255B" w:rsidRPr="00FF3E01" w14:paraId="212AA024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6455CF54" w14:textId="73AB46D6" w:rsidR="00AC255B" w:rsidRPr="004B2BAA" w:rsidRDefault="00AC255B" w:rsidP="00CC51D2">
            <w:pPr>
              <w:spacing w:before="0" w:after="0"/>
              <w:rPr>
                <w:rFonts w:ascii="Consolas" w:hAnsi="Consolas"/>
                <w:b/>
                <w:bCs/>
                <w:noProof/>
                <w:color w:val="FF0000"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92" w:type="dxa"/>
            <w:shd w:val="clear" w:color="auto" w:fill="auto"/>
          </w:tcPr>
          <w:p w14:paraId="463E2695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7F0C643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AFFBB7B" w14:textId="5AF2BE19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4FC84216" w14:textId="77777777" w:rsidR="00AC255B" w:rsidRPr="00FF3E01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09C2F1E" w14:textId="41255028" w:rsidR="00AC255B" w:rsidRP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5" w:type="dxa"/>
            <w:shd w:val="clear" w:color="auto" w:fill="auto"/>
          </w:tcPr>
          <w:p w14:paraId="24321F98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6369E40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A054CF2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2C865AC" w14:textId="5CF687F0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2CF12DCF" w14:textId="77777777" w:rsidR="00AC255B" w:rsidRPr="00FF3E01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F21538E" w14:textId="1583D7AF" w:rsidR="00AC255B" w:rsidRPr="004B2BAA" w:rsidRDefault="00AC255B" w:rsidP="00CC51D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875" w:type="dxa"/>
            <w:shd w:val="clear" w:color="auto" w:fill="auto"/>
          </w:tcPr>
          <w:p w14:paraId="504572CC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1B70DD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7E406D9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6E110E5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7C8F5130" w14:textId="521BFD4E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  <w:r w:rsidR="000B26DB">
              <w:rPr>
                <w:rFonts w:ascii="Consolas" w:hAnsi="Consolas"/>
                <w:noProof/>
              </w:rPr>
              <w:t>1</w:t>
            </w:r>
          </w:p>
        </w:tc>
      </w:tr>
    </w:tbl>
    <w:p w14:paraId="69635897" w14:textId="50F48940" w:rsidR="00AC255B" w:rsidRDefault="009F161E" w:rsidP="00D13602">
      <w:pPr>
        <w:pStyle w:val="2"/>
        <w:numPr>
          <w:ilvl w:val="0"/>
          <w:numId w:val="2"/>
        </w:numPr>
      </w:pPr>
      <w:r>
        <w:t xml:space="preserve">Sum </w:t>
      </w:r>
      <w:r w:rsidR="00990CC4">
        <w:t>Digits</w:t>
      </w:r>
    </w:p>
    <w:p w14:paraId="59F63E8F" w14:textId="064FD448" w:rsidR="00990CC4" w:rsidRPr="00990CC4" w:rsidRDefault="00990CC4" w:rsidP="00990CC4">
      <w:pPr>
        <w:rPr>
          <w:lang w:val="bg-BG"/>
        </w:rPr>
      </w:pPr>
      <w:r w:rsidRPr="00990CC4">
        <w:t xml:space="preserve">Write a program to </w:t>
      </w:r>
      <w:r w:rsidRPr="00990CC4">
        <w:rPr>
          <w:b/>
          <w:bCs/>
        </w:rPr>
        <w:t>sum the digits</w:t>
      </w:r>
      <w:r w:rsidRPr="00990CC4">
        <w:t xml:space="preserve"> of given number</w:t>
      </w:r>
      <w:r>
        <w:t>:</w:t>
      </w:r>
    </w:p>
    <w:p w14:paraId="56CACAA4" w14:textId="4DFD267E" w:rsidR="00990CC4" w:rsidRPr="00990CC4" w:rsidRDefault="00990CC4" w:rsidP="00990CC4">
      <w:pPr>
        <w:numPr>
          <w:ilvl w:val="1"/>
          <w:numId w:val="2"/>
        </w:numPr>
        <w:rPr>
          <w:lang w:val="bg-BG"/>
        </w:rPr>
      </w:pPr>
      <w:r w:rsidRPr="00990CC4">
        <w:t xml:space="preserve">Read an </w:t>
      </w:r>
      <w:r w:rsidRPr="00990CC4">
        <w:rPr>
          <w:b/>
          <w:bCs/>
        </w:rPr>
        <w:t xml:space="preserve">integer </w:t>
      </w:r>
      <w:r>
        <w:rPr>
          <w:b/>
          <w:bCs/>
        </w:rPr>
        <w:t xml:space="preserve">positive </w:t>
      </w:r>
      <w:r w:rsidRPr="00990CC4">
        <w:rPr>
          <w:b/>
          <w:bCs/>
        </w:rPr>
        <w:t>number</w:t>
      </w:r>
      <w:r w:rsidRPr="00990CC4">
        <w:t xml:space="preserve"> from the console</w:t>
      </w:r>
    </w:p>
    <w:p w14:paraId="3CCCD57D" w14:textId="03BAA1BE" w:rsidR="00990CC4" w:rsidRPr="00990CC4" w:rsidRDefault="00990CC4" w:rsidP="00990CC4">
      <w:pPr>
        <w:numPr>
          <w:ilvl w:val="1"/>
          <w:numId w:val="2"/>
        </w:numPr>
        <w:rPr>
          <w:lang w:val="bg-BG"/>
        </w:rPr>
      </w:pPr>
      <w:r w:rsidRPr="00990CC4">
        <w:rPr>
          <w:b/>
          <w:bCs/>
        </w:rPr>
        <w:t>Sum</w:t>
      </w:r>
      <w:r w:rsidRPr="00990CC4">
        <w:t xml:space="preserve"> its </w:t>
      </w:r>
      <w:r w:rsidRPr="00990CC4">
        <w:rPr>
          <w:b/>
          <w:bCs/>
        </w:rPr>
        <w:t>digits</w:t>
      </w:r>
      <w:r w:rsidRPr="00990CC4">
        <w:t xml:space="preserve"> and print the sum</w:t>
      </w:r>
    </w:p>
    <w:p w14:paraId="29DBB411" w14:textId="37B572DC" w:rsidR="00990CC4" w:rsidRPr="00990CC4" w:rsidRDefault="00990CC4" w:rsidP="00990CC4">
      <w:pPr>
        <w:ind w:left="142"/>
        <w:rPr>
          <w:lang w:val="bg-BG"/>
        </w:rPr>
      </w:pPr>
      <w:r w:rsidRPr="00990CC4">
        <w:rPr>
          <w:b/>
          <w:bCs/>
          <w:u w:val="single"/>
        </w:rPr>
        <w:t>Example</w:t>
      </w:r>
      <w:r w:rsidRPr="00990CC4">
        <w:rPr>
          <w:b/>
          <w:bCs/>
        </w:rPr>
        <w:t>:</w:t>
      </w:r>
      <w:r>
        <w:rPr>
          <w:b/>
          <w:bCs/>
        </w:rPr>
        <w:t xml:space="preserve"> </w:t>
      </w:r>
      <w:r w:rsidRPr="00990CC4">
        <w:t>The</w:t>
      </w:r>
      <w:r>
        <w:rPr>
          <w:b/>
          <w:bCs/>
        </w:rPr>
        <w:t xml:space="preserve"> </w:t>
      </w:r>
      <w:r>
        <w:t>n</w:t>
      </w:r>
      <w:r w:rsidRPr="00990CC4">
        <w:t>umber is 3451</w:t>
      </w:r>
      <w:r>
        <w:t>. Digits sum is 3 + 4 + 5 + 1 = 1</w:t>
      </w:r>
      <w:r w:rsidR="00A0480E">
        <w:t>3</w:t>
      </w:r>
      <w:r>
        <w:t>.</w:t>
      </w:r>
    </w:p>
    <w:p w14:paraId="52C8697C" w14:textId="77777777" w:rsidR="00990CC4" w:rsidRPr="0099038B" w:rsidRDefault="00990CC4" w:rsidP="00990CC4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90CC4" w:rsidRPr="00FF3E01" w14:paraId="64EBEF60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D838FD6" w14:textId="77777777" w:rsidR="00990CC4" w:rsidRPr="00FF3E01" w:rsidRDefault="00990CC4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6B32041E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D4EB01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B488C29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35D20B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C7BEF9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79F61B2A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17D09C0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CC4" w:rsidRPr="00FF3E01" w14:paraId="08709721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2160FC9C" w14:textId="77777777" w:rsidR="00990CC4" w:rsidRPr="00990CC4" w:rsidRDefault="00990CC4" w:rsidP="00990CC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CC4">
              <w:rPr>
                <w:rFonts w:ascii="Consolas" w:hAnsi="Consolas"/>
                <w:noProof/>
              </w:rPr>
              <w:t>5634</w:t>
            </w:r>
          </w:p>
          <w:p w14:paraId="4A4B33FB" w14:textId="08438564" w:rsidR="00990CC4" w:rsidRPr="004B2BAA" w:rsidRDefault="00990CC4" w:rsidP="00CC51D2">
            <w:pPr>
              <w:spacing w:before="0" w:after="0"/>
              <w:rPr>
                <w:rFonts w:ascii="Consolas" w:hAnsi="Consolas"/>
                <w:b/>
                <w:bCs/>
                <w:noProof/>
                <w:color w:val="FF0000"/>
                <w:lang w:val="bg-BG"/>
              </w:rPr>
            </w:pPr>
          </w:p>
        </w:tc>
        <w:tc>
          <w:tcPr>
            <w:tcW w:w="892" w:type="dxa"/>
            <w:shd w:val="clear" w:color="auto" w:fill="auto"/>
          </w:tcPr>
          <w:p w14:paraId="32082451" w14:textId="6D8DAD09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8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7D65F2B1" w14:textId="77777777" w:rsidR="00990CC4" w:rsidRPr="00FF3E01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B1C6424" w14:textId="6F341267" w:rsidR="00990CC4" w:rsidRPr="00AC255B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75" w:type="dxa"/>
            <w:shd w:val="clear" w:color="auto" w:fill="auto"/>
          </w:tcPr>
          <w:p w14:paraId="0D5DDF8A" w14:textId="5A13F20B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6555679B" w14:textId="77777777" w:rsidR="00990CC4" w:rsidRPr="00FF3E01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0AE72697" w14:textId="700B1690" w:rsidR="00990CC4" w:rsidRPr="00990CC4" w:rsidRDefault="00990CC4" w:rsidP="00990CC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90CC4">
              <w:rPr>
                <w:rFonts w:ascii="Consolas" w:hAnsi="Consolas"/>
                <w:noProof/>
              </w:rPr>
              <w:t>532</w:t>
            </w:r>
          </w:p>
          <w:p w14:paraId="1874812C" w14:textId="1BC2B8B2" w:rsidR="00990CC4" w:rsidRPr="004B2BAA" w:rsidRDefault="00990CC4" w:rsidP="00CC51D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875" w:type="dxa"/>
            <w:shd w:val="clear" w:color="auto" w:fill="auto"/>
          </w:tcPr>
          <w:p w14:paraId="4332A1A9" w14:textId="64491769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</w:tbl>
    <w:p w14:paraId="19612FE1" w14:textId="77777777" w:rsidR="00990CC4" w:rsidRPr="00990CC4" w:rsidRDefault="00990CC4" w:rsidP="00990CC4"/>
    <w:p w14:paraId="336C8AE7" w14:textId="2F26F730" w:rsidR="009F161E" w:rsidRDefault="009F161E" w:rsidP="009F161E">
      <w:pPr>
        <w:pStyle w:val="2"/>
        <w:numPr>
          <w:ilvl w:val="0"/>
          <w:numId w:val="2"/>
        </w:numPr>
      </w:pPr>
      <w:r>
        <w:t>Number In Range</w:t>
      </w:r>
    </w:p>
    <w:p w14:paraId="1DDB83A1" w14:textId="77777777" w:rsidR="009F161E" w:rsidRPr="009F161E" w:rsidRDefault="009F161E" w:rsidP="009F161E">
      <w:pPr>
        <w:spacing w:after="0"/>
        <w:rPr>
          <w:lang w:val="bg-BG"/>
        </w:rPr>
      </w:pPr>
      <w:r w:rsidRPr="009F161E">
        <w:t xml:space="preserve">Write a program to </w:t>
      </w:r>
      <w:r w:rsidRPr="009F161E">
        <w:rPr>
          <w:b/>
          <w:bCs/>
        </w:rPr>
        <w:t>read a number in the range [1 … 100]</w:t>
      </w:r>
      <w:r w:rsidRPr="009F161E">
        <w:t>:</w:t>
      </w:r>
    </w:p>
    <w:p w14:paraId="0955862B" w14:textId="002F52C7" w:rsidR="009F161E" w:rsidRPr="009F161E" w:rsidRDefault="009F161E" w:rsidP="009F161E">
      <w:pPr>
        <w:numPr>
          <w:ilvl w:val="1"/>
          <w:numId w:val="2"/>
        </w:numPr>
        <w:spacing w:after="0"/>
        <w:rPr>
          <w:lang w:val="bg-BG"/>
        </w:rPr>
      </w:pPr>
      <w:r w:rsidRPr="009F161E">
        <w:t xml:space="preserve">Read </w:t>
      </w:r>
      <w:r w:rsidRPr="009F161E">
        <w:rPr>
          <w:b/>
          <w:bCs/>
        </w:rPr>
        <w:t>a</w:t>
      </w:r>
      <w:r>
        <w:rPr>
          <w:b/>
          <w:bCs/>
        </w:rPr>
        <w:t>n integer</w:t>
      </w:r>
      <w:r w:rsidRPr="009F161E">
        <w:rPr>
          <w:b/>
          <w:bCs/>
        </w:rPr>
        <w:t xml:space="preserve"> number </w:t>
      </w:r>
      <w:r w:rsidRPr="009F161E">
        <w:t>from the console</w:t>
      </w:r>
    </w:p>
    <w:p w14:paraId="3108C875" w14:textId="77777777" w:rsidR="009F161E" w:rsidRPr="009F161E" w:rsidRDefault="009F161E" w:rsidP="009F161E">
      <w:pPr>
        <w:numPr>
          <w:ilvl w:val="1"/>
          <w:numId w:val="2"/>
        </w:numPr>
        <w:spacing w:after="0"/>
        <w:rPr>
          <w:lang w:val="bg-BG"/>
        </w:rPr>
      </w:pPr>
      <w:r w:rsidRPr="009F161E">
        <w:t xml:space="preserve">Check if the number is in the </w:t>
      </w:r>
      <w:r w:rsidRPr="009F161E">
        <w:rPr>
          <w:b/>
          <w:bCs/>
        </w:rPr>
        <w:t>range [1 … 100]</w:t>
      </w:r>
    </w:p>
    <w:p w14:paraId="38FF0A1E" w14:textId="6F502222" w:rsidR="009F161E" w:rsidRPr="009F161E" w:rsidRDefault="009F161E" w:rsidP="009F161E">
      <w:pPr>
        <w:pStyle w:val="a5"/>
        <w:numPr>
          <w:ilvl w:val="2"/>
          <w:numId w:val="2"/>
        </w:numPr>
        <w:spacing w:after="0"/>
        <w:ind w:left="1134" w:firstLine="0"/>
        <w:rPr>
          <w:lang w:val="bg-BG"/>
        </w:rPr>
      </w:pPr>
      <w:r w:rsidRPr="009F161E">
        <w:t xml:space="preserve">No </w:t>
      </w:r>
      <w:r>
        <w:t xml:space="preserve">(number is </w:t>
      </w:r>
      <w:r w:rsidRPr="009F161E">
        <w:rPr>
          <w:b/>
          <w:bCs/>
        </w:rPr>
        <w:t>NOT</w:t>
      </w:r>
      <w:r>
        <w:t xml:space="preserve"> in the range) </w:t>
      </w:r>
      <w:r w:rsidRPr="009F161E">
        <w:sym w:font="Wingdings" w:char="F0E0"/>
      </w:r>
      <w:r w:rsidRPr="009F161E">
        <w:t xml:space="preserve"> </w:t>
      </w:r>
      <w:r w:rsidRPr="009F161E">
        <w:rPr>
          <w:b/>
          <w:bCs/>
        </w:rPr>
        <w:t>read a new number</w:t>
      </w:r>
    </w:p>
    <w:p w14:paraId="6BAD7B25" w14:textId="75E547C6" w:rsidR="009F161E" w:rsidRPr="009F161E" w:rsidRDefault="009F161E" w:rsidP="009F161E">
      <w:pPr>
        <w:pStyle w:val="a5"/>
        <w:numPr>
          <w:ilvl w:val="2"/>
          <w:numId w:val="2"/>
        </w:numPr>
        <w:ind w:left="1418" w:hanging="284"/>
      </w:pPr>
      <w:r w:rsidRPr="009F161E">
        <w:t xml:space="preserve">Yes </w:t>
      </w:r>
      <w:r>
        <w:t xml:space="preserve">(number is </w:t>
      </w:r>
      <w:r w:rsidRPr="009F161E">
        <w:rPr>
          <w:b/>
          <w:bCs/>
        </w:rPr>
        <w:t>IN</w:t>
      </w:r>
      <w:r>
        <w:t xml:space="preserve"> the range) </w:t>
      </w:r>
      <w:r w:rsidRPr="009F161E">
        <w:sym w:font="Wingdings" w:char="F0E0"/>
      </w:r>
      <w:r w:rsidRPr="009F161E">
        <w:t xml:space="preserve"> </w:t>
      </w:r>
      <w:r w:rsidRPr="009F161E">
        <w:rPr>
          <w:b/>
          <w:bCs/>
        </w:rPr>
        <w:t xml:space="preserve">print the number </w:t>
      </w:r>
      <w:r w:rsidRPr="009F161E">
        <w:t xml:space="preserve">and the program </w:t>
      </w:r>
      <w:r w:rsidRPr="009F161E">
        <w:rPr>
          <w:b/>
          <w:bCs/>
        </w:rPr>
        <w:t>stops</w:t>
      </w:r>
    </w:p>
    <w:p w14:paraId="78B69363" w14:textId="4F1B76E8" w:rsidR="009F161E" w:rsidRPr="009F161E" w:rsidRDefault="009F161E" w:rsidP="009F161E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7B86AD2A" wp14:editId="366EF19F">
            <wp:simplePos x="0" y="0"/>
            <wp:positionH relativeFrom="column">
              <wp:posOffset>237490</wp:posOffset>
            </wp:positionH>
            <wp:positionV relativeFrom="paragraph">
              <wp:posOffset>227330</wp:posOffset>
            </wp:positionV>
            <wp:extent cx="5325745" cy="1684655"/>
            <wp:effectExtent l="133350" t="114300" r="141605" b="16319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9"/>
                    <a:stretch/>
                  </pic:blipFill>
                  <pic:spPr bwMode="auto">
                    <a:xfrm>
                      <a:off x="0" y="0"/>
                      <a:ext cx="5325745" cy="16846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6849E42" w14:textId="77777777" w:rsidR="009F161E" w:rsidRPr="0099038B" w:rsidRDefault="009F161E" w:rsidP="009F161E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F161E" w:rsidRPr="00FF3E01" w14:paraId="09E63689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8B807F0" w14:textId="77777777" w:rsidR="009F161E" w:rsidRPr="00FF3E01" w:rsidRDefault="009F161E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47158AB5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7719CC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4256AFF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A8681D7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3000B5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6D97CCEF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39DDAF7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F161E" w:rsidRPr="00FF3E01" w14:paraId="7C842FC1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379AB99B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0</w:t>
            </w:r>
          </w:p>
          <w:p w14:paraId="298917E4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1</w:t>
            </w:r>
          </w:p>
          <w:p w14:paraId="5FC6E289" w14:textId="6C608F1E" w:rsidR="009F161E" w:rsidRPr="009F161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92" w:type="dxa"/>
            <w:shd w:val="clear" w:color="auto" w:fill="auto"/>
          </w:tcPr>
          <w:p w14:paraId="2AAC8B0D" w14:textId="44F08AA1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85F35C2" w14:textId="77777777" w:rsidR="009F161E" w:rsidRPr="00FF3E01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9FFD5D9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  <w:r>
              <w:rPr>
                <w:rFonts w:ascii="Consolas" w:hAnsi="Consolas"/>
                <w:noProof/>
              </w:rPr>
              <w:t>0</w:t>
            </w:r>
          </w:p>
          <w:p w14:paraId="42AC0EF8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5</w:t>
            </w:r>
          </w:p>
          <w:p w14:paraId="379E2A9E" w14:textId="3C12224A" w:rsidR="009F161E" w:rsidRPr="00AC255B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875" w:type="dxa"/>
            <w:shd w:val="clear" w:color="auto" w:fill="auto"/>
          </w:tcPr>
          <w:p w14:paraId="28B49B8B" w14:textId="27B99C56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3BFFC5D" w14:textId="77777777" w:rsidR="009F161E" w:rsidRPr="00FF3E01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50D0D666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30</w:t>
            </w:r>
          </w:p>
          <w:p w14:paraId="0219A240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0</w:t>
            </w:r>
          </w:p>
          <w:p w14:paraId="67413F98" w14:textId="30D5724F" w:rsidR="009F161E" w:rsidRP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9</w:t>
            </w:r>
          </w:p>
        </w:tc>
        <w:tc>
          <w:tcPr>
            <w:tcW w:w="875" w:type="dxa"/>
            <w:shd w:val="clear" w:color="auto" w:fill="auto"/>
          </w:tcPr>
          <w:p w14:paraId="1D08FAA4" w14:textId="5B8724B7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9</w:t>
            </w:r>
          </w:p>
        </w:tc>
      </w:tr>
    </w:tbl>
    <w:p w14:paraId="3C2692A9" w14:textId="1875316B" w:rsidR="007E6F8E" w:rsidRDefault="007E6F8E" w:rsidP="007E6F8E">
      <w:pPr>
        <w:pStyle w:val="2"/>
        <w:numPr>
          <w:ilvl w:val="0"/>
          <w:numId w:val="2"/>
        </w:numPr>
      </w:pPr>
      <w:r>
        <w:t>Number Processor</w:t>
      </w:r>
    </w:p>
    <w:p w14:paraId="485CB876" w14:textId="77777777" w:rsidR="002D7F41" w:rsidRPr="002D7F41" w:rsidRDefault="002D7F41" w:rsidP="002D7F41">
      <w:pPr>
        <w:rPr>
          <w:lang w:val="bg-BG"/>
        </w:rPr>
      </w:pPr>
      <w:r w:rsidRPr="002D7F41">
        <w:t xml:space="preserve">Write a program to </w:t>
      </w:r>
      <w:r w:rsidRPr="002D7F41">
        <w:rPr>
          <w:b/>
          <w:bCs/>
        </w:rPr>
        <w:t>process a sequence of commands</w:t>
      </w:r>
      <w:r w:rsidRPr="002D7F41">
        <w:t>:</w:t>
      </w:r>
    </w:p>
    <w:p w14:paraId="281D6C9F" w14:textId="77777777" w:rsidR="002D7F41" w:rsidRPr="002D7F41" w:rsidRDefault="002D7F41" w:rsidP="002D7F41">
      <w:pPr>
        <w:numPr>
          <w:ilvl w:val="1"/>
          <w:numId w:val="2"/>
        </w:numPr>
        <w:rPr>
          <w:lang w:val="bg-BG"/>
        </w:rPr>
      </w:pPr>
      <w:r w:rsidRPr="002D7F41">
        <w:t xml:space="preserve">Read an </w:t>
      </w:r>
      <w:r w:rsidRPr="002D7F41">
        <w:rPr>
          <w:b/>
          <w:bCs/>
        </w:rPr>
        <w:t xml:space="preserve">initial number </w:t>
      </w:r>
      <w:r w:rsidRPr="002D7F41">
        <w:t>from the input</w:t>
      </w:r>
    </w:p>
    <w:p w14:paraId="0BDCDCDE" w14:textId="77777777" w:rsidR="002D7F41" w:rsidRPr="002D7F41" w:rsidRDefault="002D7F41" w:rsidP="002D7F41">
      <w:pPr>
        <w:numPr>
          <w:ilvl w:val="1"/>
          <w:numId w:val="2"/>
        </w:numPr>
        <w:rPr>
          <w:lang w:val="bg-BG"/>
        </w:rPr>
      </w:pPr>
      <w:r w:rsidRPr="002D7F41">
        <w:t xml:space="preserve">Read an execute a sequence of the following </w:t>
      </w:r>
      <w:r w:rsidRPr="002D7F41">
        <w:rPr>
          <w:b/>
          <w:bCs/>
        </w:rPr>
        <w:t>commands</w:t>
      </w:r>
      <w:r w:rsidRPr="002D7F41">
        <w:t>:</w:t>
      </w:r>
    </w:p>
    <w:p w14:paraId="3311E09B" w14:textId="0602F018" w:rsidR="002D7F41" w:rsidRPr="002D7F41" w:rsidRDefault="002D7F41" w:rsidP="002D7F41">
      <w:pPr>
        <w:numPr>
          <w:ilvl w:val="2"/>
          <w:numId w:val="2"/>
        </w:numPr>
        <w:ind w:left="1134"/>
        <w:rPr>
          <w:lang w:val="bg-BG"/>
        </w:rPr>
      </w:pPr>
      <w:r w:rsidRPr="002D7F41">
        <w:rPr>
          <w:b/>
          <w:bCs/>
        </w:rPr>
        <w:t>"Inc"</w:t>
      </w:r>
      <w:r w:rsidRPr="002D7F41">
        <w:t xml:space="preserve"> – add 1 to the number (increment)</w:t>
      </w:r>
    </w:p>
    <w:p w14:paraId="4FE25760" w14:textId="13617F34" w:rsidR="002D7F41" w:rsidRPr="002D7F41" w:rsidRDefault="002D7F41" w:rsidP="002D7F41">
      <w:pPr>
        <w:numPr>
          <w:ilvl w:val="2"/>
          <w:numId w:val="2"/>
        </w:numPr>
        <w:ind w:left="1134"/>
        <w:rPr>
          <w:lang w:val="bg-BG"/>
        </w:rPr>
      </w:pPr>
      <w:r w:rsidRPr="002D7F41">
        <w:rPr>
          <w:b/>
          <w:bCs/>
        </w:rPr>
        <w:t>"Dec"</w:t>
      </w:r>
      <w:r w:rsidRPr="002D7F41">
        <w:t xml:space="preserve"> – subtract 1 from the number (decrement)</w:t>
      </w:r>
    </w:p>
    <w:p w14:paraId="393ED923" w14:textId="0C5E99A5" w:rsidR="002D7F41" w:rsidRPr="002D7F41" w:rsidRDefault="002D7F41" w:rsidP="002D7F41">
      <w:pPr>
        <w:numPr>
          <w:ilvl w:val="2"/>
          <w:numId w:val="2"/>
        </w:numPr>
        <w:ind w:left="1134"/>
        <w:rPr>
          <w:lang w:val="bg-BG"/>
        </w:rPr>
      </w:pPr>
      <w:r w:rsidRPr="002D7F41">
        <w:rPr>
          <w:b/>
          <w:bCs/>
          <w:lang w:val="en-GB"/>
        </w:rPr>
        <w:t>"End"</w:t>
      </w:r>
      <w:r w:rsidRPr="002D7F41">
        <w:t xml:space="preserve"> – </w:t>
      </w:r>
      <w:r w:rsidRPr="002D7F41">
        <w:rPr>
          <w:lang w:val="en-GB"/>
        </w:rPr>
        <w:t>print the number and stop the program</w:t>
      </w:r>
    </w:p>
    <w:p w14:paraId="50AF8403" w14:textId="77777777" w:rsidR="002D7F41" w:rsidRPr="0099038B" w:rsidRDefault="002D7F41" w:rsidP="002D7F41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6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2D7F41" w:rsidRPr="00FF3E01" w14:paraId="39AA9277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8684246" w14:textId="77777777" w:rsidR="002D7F41" w:rsidRPr="00FF3E01" w:rsidRDefault="002D7F41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52C379CE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24AFC6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0A7813E7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3BA037A5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C838DA9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2DDE4245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2A11B8C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D7F41" w:rsidRPr="00FF3E01" w14:paraId="2942D0AC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5A1A614E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5</w:t>
            </w:r>
          </w:p>
          <w:p w14:paraId="4113C17B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Inc</w:t>
            </w:r>
          </w:p>
          <w:p w14:paraId="205F3776" w14:textId="0982CA49" w:rsidR="002D7F41" w:rsidRPr="009F161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92" w:type="dxa"/>
            <w:shd w:val="clear" w:color="auto" w:fill="auto"/>
          </w:tcPr>
          <w:p w14:paraId="7FDF79F6" w14:textId="32B3CEF7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B56D93D" w14:textId="77777777" w:rsidR="002D7F41" w:rsidRPr="00FF3E0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F736983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5</w:t>
            </w:r>
          </w:p>
          <w:p w14:paraId="69A3B089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Dec</w:t>
            </w:r>
          </w:p>
          <w:p w14:paraId="5F3F4A7F" w14:textId="73C66BB3" w:rsidR="002D7F41" w:rsidRPr="002D7F41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75" w:type="dxa"/>
            <w:shd w:val="clear" w:color="auto" w:fill="auto"/>
          </w:tcPr>
          <w:p w14:paraId="1A19D5BD" w14:textId="15E4C0A4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6C2960D7" w14:textId="77777777" w:rsidR="002D7F41" w:rsidRPr="00FF3E0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66EEE136" w14:textId="722D7280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548E9D1F" w14:textId="665F6891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</w:t>
            </w:r>
          </w:p>
          <w:p w14:paraId="753B71A4" w14:textId="1379835D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</w:t>
            </w:r>
          </w:p>
          <w:p w14:paraId="7542C9BA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Dec</w:t>
            </w:r>
          </w:p>
          <w:p w14:paraId="5C6405FE" w14:textId="1E41E11B" w:rsidR="002D7F41" w:rsidRPr="009F161E" w:rsidRDefault="002D7F41" w:rsidP="002D7F41">
            <w:pPr>
              <w:spacing w:before="0" w:after="0"/>
              <w:rPr>
                <w:rFonts w:ascii="Consolas" w:hAnsi="Consolas"/>
                <w:noProof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75" w:type="dxa"/>
            <w:shd w:val="clear" w:color="auto" w:fill="auto"/>
          </w:tcPr>
          <w:p w14:paraId="0446C010" w14:textId="37B13085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5172958A" w14:textId="77777777" w:rsidR="009F161E" w:rsidRPr="009F161E" w:rsidRDefault="009F161E" w:rsidP="009F161E"/>
    <w:sectPr w:rsidR="009F161E" w:rsidRPr="009F161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7F5D4" w14:textId="77777777" w:rsidR="00A252DB" w:rsidRDefault="00A252DB" w:rsidP="002D00AD">
      <w:pPr>
        <w:spacing w:before="0" w:after="0" w:line="240" w:lineRule="auto"/>
      </w:pPr>
      <w:r>
        <w:separator/>
      </w:r>
    </w:p>
  </w:endnote>
  <w:endnote w:type="continuationSeparator" w:id="0">
    <w:p w14:paraId="28581446" w14:textId="77777777" w:rsidR="00A252DB" w:rsidRDefault="00A252DB" w:rsidP="002D00A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19FE2" w14:textId="77777777" w:rsidR="002D00AD" w:rsidRDefault="002D00AD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31B96" w14:textId="77777777" w:rsidR="002D00AD" w:rsidRDefault="002D00AD" w:rsidP="002D00AD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CA6D6BB" wp14:editId="5788C80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822FE5" w14:textId="77777777" w:rsidR="002D00AD" w:rsidRPr="002C539D" w:rsidRDefault="002D00AD" w:rsidP="002D00A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A6D6B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D822FE5" w14:textId="77777777" w:rsidR="002D00AD" w:rsidRPr="002C539D" w:rsidRDefault="002D00AD" w:rsidP="002D00A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56EBDBD" wp14:editId="7471C58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F0B5FA" w14:textId="77777777" w:rsidR="002D00AD" w:rsidRPr="002C539D" w:rsidRDefault="002D00AD" w:rsidP="002D00A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3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68202E6" w14:textId="77777777" w:rsidR="002D00AD" w:rsidRPr="00596AA5" w:rsidRDefault="002D00AD" w:rsidP="002D00A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E5B31A" wp14:editId="1514E3F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79FCFA" wp14:editId="2BEAEDE5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B53352" wp14:editId="387EB56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02A19C" wp14:editId="2FFED26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DADFFB" wp14:editId="30CF983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0F75BC" wp14:editId="17247B8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A38F6E" wp14:editId="36C2614D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1BA801" wp14:editId="720910D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D715B0" wp14:editId="3667F33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6EBDB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DF0B5FA" w14:textId="77777777" w:rsidR="002D00AD" w:rsidRPr="002C539D" w:rsidRDefault="002D00AD" w:rsidP="002D00A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68202E6" w14:textId="77777777" w:rsidR="002D00AD" w:rsidRPr="00596AA5" w:rsidRDefault="002D00AD" w:rsidP="002D00A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E5B31A" wp14:editId="1514E3F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79FCFA" wp14:editId="2BEAEDE5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B53352" wp14:editId="387EB56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02A19C" wp14:editId="2FFED26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DADFFB" wp14:editId="30CF983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0F75BC" wp14:editId="17247B8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A38F6E" wp14:editId="36C2614D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1BA801" wp14:editId="720910D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D715B0" wp14:editId="3667F33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BB41CB8" wp14:editId="57BE93B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368BC8" wp14:editId="589D547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9857CB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6BF41A3" wp14:editId="1245D83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E9EBCE" w14:textId="77777777" w:rsidR="002D00AD" w:rsidRPr="00596AA5" w:rsidRDefault="002D00AD" w:rsidP="002D00A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6BF41A3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E9EBCE" w14:textId="77777777" w:rsidR="002D00AD" w:rsidRPr="00596AA5" w:rsidRDefault="002D00AD" w:rsidP="002D00A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9563E75" w14:textId="77777777" w:rsidR="002D00AD" w:rsidRDefault="002D00AD" w:rsidP="002D00AD">
    <w:pPr>
      <w:pStyle w:val="a9"/>
    </w:pPr>
  </w:p>
  <w:p w14:paraId="7BCA9005" w14:textId="77777777" w:rsidR="002D00AD" w:rsidRDefault="002D00AD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55876" w14:textId="77777777" w:rsidR="002D00AD" w:rsidRDefault="002D00AD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0D2B3" w14:textId="77777777" w:rsidR="00A252DB" w:rsidRDefault="00A252DB" w:rsidP="002D00AD">
      <w:pPr>
        <w:spacing w:before="0" w:after="0" w:line="240" w:lineRule="auto"/>
      </w:pPr>
      <w:r>
        <w:separator/>
      </w:r>
    </w:p>
  </w:footnote>
  <w:footnote w:type="continuationSeparator" w:id="0">
    <w:p w14:paraId="090B797F" w14:textId="77777777" w:rsidR="00A252DB" w:rsidRDefault="00A252DB" w:rsidP="002D00A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068F4" w14:textId="77777777" w:rsidR="002D00AD" w:rsidRDefault="002D00AD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D0806" w14:textId="77777777" w:rsidR="002D00AD" w:rsidRDefault="002D00AD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F956D" w14:textId="77777777" w:rsidR="002D00AD" w:rsidRDefault="002D00AD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94045"/>
    <w:multiLevelType w:val="hybridMultilevel"/>
    <w:tmpl w:val="92A06B88"/>
    <w:lvl w:ilvl="0" w:tplc="B6D0D8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225CA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7C5D4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42B8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5292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BEE5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AC6F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442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184B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C3904"/>
    <w:multiLevelType w:val="hybridMultilevel"/>
    <w:tmpl w:val="22AA374C"/>
    <w:lvl w:ilvl="0" w:tplc="C22801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FC71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9E06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4824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2B811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12B9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A25C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3E234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8E21C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4D73DB"/>
    <w:multiLevelType w:val="hybridMultilevel"/>
    <w:tmpl w:val="EAD450E8"/>
    <w:lvl w:ilvl="0" w:tplc="261698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220F5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7A93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0C46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54E7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A4ED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96684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587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8695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784706"/>
    <w:multiLevelType w:val="hybridMultilevel"/>
    <w:tmpl w:val="CB504F94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268B6075"/>
    <w:multiLevelType w:val="hybridMultilevel"/>
    <w:tmpl w:val="56A2E944"/>
    <w:lvl w:ilvl="0" w:tplc="6EBEC6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FA721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E90F8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029B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8859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8268E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B01D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8C7D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C0BF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FA29C8"/>
    <w:multiLevelType w:val="hybridMultilevel"/>
    <w:tmpl w:val="119E38EA"/>
    <w:lvl w:ilvl="0" w:tplc="F766BA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BEDB7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630C9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C0BB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B4B8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0D0BD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3C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BE23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E628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BD6445"/>
    <w:multiLevelType w:val="hybridMultilevel"/>
    <w:tmpl w:val="F1DAFC3C"/>
    <w:lvl w:ilvl="0" w:tplc="34CCC7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B80F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D22B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48CD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5CED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9EAC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BB695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A0A0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66C42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A4A"/>
    <w:multiLevelType w:val="hybridMultilevel"/>
    <w:tmpl w:val="372AD720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CC60E5"/>
    <w:multiLevelType w:val="hybridMultilevel"/>
    <w:tmpl w:val="05480C2A"/>
    <w:lvl w:ilvl="0" w:tplc="000882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8DF7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F4EC4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04211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18A6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BAED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BA6C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1034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F293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52252D"/>
    <w:multiLevelType w:val="hybridMultilevel"/>
    <w:tmpl w:val="BA083B98"/>
    <w:lvl w:ilvl="0" w:tplc="C7B4C7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12FA4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5CF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602D6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C894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DC3D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CCF34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79CF9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1299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2"/>
  </w:num>
  <w:num w:numId="2" w16cid:durableId="1206984846">
    <w:abstractNumId w:val="10"/>
  </w:num>
  <w:num w:numId="3" w16cid:durableId="3827592">
    <w:abstractNumId w:val="16"/>
  </w:num>
  <w:num w:numId="4" w16cid:durableId="1355304940">
    <w:abstractNumId w:val="12"/>
  </w:num>
  <w:num w:numId="5" w16cid:durableId="104082855">
    <w:abstractNumId w:val="15"/>
  </w:num>
  <w:num w:numId="6" w16cid:durableId="182863186">
    <w:abstractNumId w:val="8"/>
  </w:num>
  <w:num w:numId="7" w16cid:durableId="816530067">
    <w:abstractNumId w:val="6"/>
  </w:num>
  <w:num w:numId="8" w16cid:durableId="1478641656">
    <w:abstractNumId w:val="13"/>
  </w:num>
  <w:num w:numId="9" w16cid:durableId="1233613881">
    <w:abstractNumId w:val="17"/>
  </w:num>
  <w:num w:numId="10" w16cid:durableId="1795127279">
    <w:abstractNumId w:val="1"/>
  </w:num>
  <w:num w:numId="11" w16cid:durableId="744425048">
    <w:abstractNumId w:val="4"/>
  </w:num>
  <w:num w:numId="12" w16cid:durableId="138886634">
    <w:abstractNumId w:val="7"/>
  </w:num>
  <w:num w:numId="13" w16cid:durableId="266933306">
    <w:abstractNumId w:val="14"/>
  </w:num>
  <w:num w:numId="14" w16cid:durableId="524027320">
    <w:abstractNumId w:val="5"/>
  </w:num>
  <w:num w:numId="15" w16cid:durableId="322859127">
    <w:abstractNumId w:val="3"/>
  </w:num>
  <w:num w:numId="16" w16cid:durableId="205677731">
    <w:abstractNumId w:val="0"/>
  </w:num>
  <w:num w:numId="17" w16cid:durableId="2124034207">
    <w:abstractNumId w:val="11"/>
  </w:num>
  <w:num w:numId="18" w16cid:durableId="146711707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rgUASx7sNiwAAAA="/>
  </w:docVars>
  <w:rsids>
    <w:rsidRoot w:val="00637A04"/>
    <w:rsid w:val="000237A0"/>
    <w:rsid w:val="000515BD"/>
    <w:rsid w:val="00073223"/>
    <w:rsid w:val="000B26DB"/>
    <w:rsid w:val="00261E86"/>
    <w:rsid w:val="00275964"/>
    <w:rsid w:val="00286374"/>
    <w:rsid w:val="002D00AD"/>
    <w:rsid w:val="002D7F41"/>
    <w:rsid w:val="003A1523"/>
    <w:rsid w:val="003B6574"/>
    <w:rsid w:val="003D11A9"/>
    <w:rsid w:val="00486079"/>
    <w:rsid w:val="0048644D"/>
    <w:rsid w:val="004B2BAA"/>
    <w:rsid w:val="00533A18"/>
    <w:rsid w:val="005519AF"/>
    <w:rsid w:val="00622EF5"/>
    <w:rsid w:val="00635A5B"/>
    <w:rsid w:val="00637A04"/>
    <w:rsid w:val="00643783"/>
    <w:rsid w:val="00654354"/>
    <w:rsid w:val="006C11A6"/>
    <w:rsid w:val="007B4EB8"/>
    <w:rsid w:val="007E6F8E"/>
    <w:rsid w:val="0081243A"/>
    <w:rsid w:val="008551F0"/>
    <w:rsid w:val="00897FF1"/>
    <w:rsid w:val="0093494B"/>
    <w:rsid w:val="0099038B"/>
    <w:rsid w:val="00990CC4"/>
    <w:rsid w:val="009F1065"/>
    <w:rsid w:val="009F161E"/>
    <w:rsid w:val="00A0480E"/>
    <w:rsid w:val="00A252DB"/>
    <w:rsid w:val="00AC255B"/>
    <w:rsid w:val="00C42D6A"/>
    <w:rsid w:val="00E95BE7"/>
    <w:rsid w:val="00F1289E"/>
    <w:rsid w:val="00F3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0CC4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1289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a3">
    <w:name w:val="Hyperlink"/>
    <w:basedOn w:val="a0"/>
    <w:uiPriority w:val="99"/>
    <w:unhideWhenUsed/>
    <w:rsid w:val="007B4EB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654354"/>
    <w:pPr>
      <w:ind w:left="720"/>
      <w:contextualSpacing/>
    </w:pPr>
  </w:style>
  <w:style w:type="character" w:customStyle="1" w:styleId="30">
    <w:name w:val="Заглавие 3 Знак"/>
    <w:basedOn w:val="a0"/>
    <w:link w:val="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a6">
    <w:name w:val="Table Grid"/>
    <w:basedOn w:val="a1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Заглавие 4 Знак"/>
    <w:basedOn w:val="a0"/>
    <w:link w:val="4"/>
    <w:uiPriority w:val="9"/>
    <w:semiHidden/>
    <w:rsid w:val="00F1289E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paragraph" w:styleId="a7">
    <w:name w:val="header"/>
    <w:basedOn w:val="a"/>
    <w:link w:val="a8"/>
    <w:uiPriority w:val="99"/>
    <w:unhideWhenUsed/>
    <w:rsid w:val="002D00AD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2D00AD"/>
    <w:rPr>
      <w:lang w:val="en-US"/>
    </w:rPr>
  </w:style>
  <w:style w:type="paragraph" w:styleId="a9">
    <w:name w:val="footer"/>
    <w:basedOn w:val="a"/>
    <w:link w:val="aa"/>
    <w:uiPriority w:val="99"/>
    <w:unhideWhenUsed/>
    <w:rsid w:val="002D00AD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2D00AD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9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91016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4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0521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5052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6266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9341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9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03878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57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7636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02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2335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844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0095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3870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3557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7358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1815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0002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7161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8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5256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967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305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2839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4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2896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5196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87719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08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softuni.bg/trainings/4256/programming-fundamentals-and-unit-testing-september-2023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 Zaharieva</cp:lastModifiedBy>
  <cp:revision>2</cp:revision>
  <dcterms:created xsi:type="dcterms:W3CDTF">2023-10-13T11:02:00Z</dcterms:created>
  <dcterms:modified xsi:type="dcterms:W3CDTF">2023-10-13T11:02:00Z</dcterms:modified>
</cp:coreProperties>
</file>